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766"/>
      </w:tblGrid>
      <w:tr w:rsidR="007E6CCF" w14:paraId="7DBDB85C" w14:textId="77777777" w:rsidTr="00262602">
        <w:trPr>
          <w:trHeight w:val="728"/>
        </w:trPr>
        <w:tc>
          <w:tcPr>
            <w:tcW w:w="3690" w:type="dxa"/>
            <w:vMerge w:val="restart"/>
            <w:shd w:val="clear" w:color="auto" w:fill="E6DFDA"/>
            <w:vAlign w:val="center"/>
          </w:tcPr>
          <w:p w14:paraId="609B57FE" w14:textId="768FFCC9" w:rsidR="007E6CCF" w:rsidRDefault="007E6CCF" w:rsidP="00262602">
            <w:pPr>
              <w:jc w:val="center"/>
            </w:pPr>
            <w:bookmarkStart w:id="0" w:name="_GoBack"/>
            <w:bookmarkEnd w:id="0"/>
            <w:r w:rsidRPr="007E6CCF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CE1AB3A" wp14:editId="0CDC4942">
                  <wp:extent cx="1951990" cy="131762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CA5911-7F67-4AF6-A907-571E4DBE1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BBCA5911-7F67-4AF6-A907-571E4DBE1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shd w:val="clear" w:color="auto" w:fill="E6DFDA"/>
            <w:vAlign w:val="bottom"/>
          </w:tcPr>
          <w:p w14:paraId="428B86C3" w14:textId="110DE7FF" w:rsidR="007E6CCF" w:rsidRDefault="007E6CCF" w:rsidP="00516099">
            <w:pPr>
              <w:jc w:val="center"/>
            </w:pPr>
            <w:r w:rsidRPr="007E6CCF">
              <w:rPr>
                <w:rFonts w:ascii="Papyrus" w:eastAsia="Times New Roman" w:hAnsi="Papyrus" w:cs="Calibri"/>
                <w:sz w:val="32"/>
                <w:szCs w:val="32"/>
              </w:rPr>
              <w:t>&lt;Name of Bakery&gt;</w:t>
            </w:r>
          </w:p>
        </w:tc>
      </w:tr>
      <w:tr w:rsidR="007E6CCF" w14:paraId="5530E537" w14:textId="77777777" w:rsidTr="00262602">
        <w:trPr>
          <w:trHeight w:val="791"/>
        </w:trPr>
        <w:tc>
          <w:tcPr>
            <w:tcW w:w="3690" w:type="dxa"/>
            <w:vMerge/>
            <w:shd w:val="clear" w:color="auto" w:fill="E6DFDA"/>
            <w:vAlign w:val="center"/>
          </w:tcPr>
          <w:p w14:paraId="06F9ED62" w14:textId="77777777" w:rsidR="007E6CCF" w:rsidRPr="007E6CCF" w:rsidRDefault="007E6CCF" w:rsidP="007E6CCF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bottom"/>
          </w:tcPr>
          <w:p w14:paraId="3D147748" w14:textId="4FD64393" w:rsidR="007E6CCF" w:rsidRPr="007E6CCF" w:rsidRDefault="007E6CCF" w:rsidP="00516099">
            <w:pPr>
              <w:jc w:val="center"/>
              <w:rPr>
                <w:rFonts w:ascii="Papyrus" w:eastAsia="Times New Roman" w:hAnsi="Papyrus" w:cs="Calibri"/>
                <w:sz w:val="32"/>
                <w:szCs w:val="32"/>
              </w:rPr>
            </w:pP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&lt;Address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Address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Contact Number&gt;</w:t>
            </w:r>
            <w:r w:rsidRPr="007E6CC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</w:tr>
      <w:tr w:rsidR="007E6CCF" w14:paraId="28FD5A5B" w14:textId="77777777" w:rsidTr="00262602">
        <w:trPr>
          <w:trHeight w:val="701"/>
        </w:trPr>
        <w:tc>
          <w:tcPr>
            <w:tcW w:w="3690" w:type="dxa"/>
            <w:vMerge/>
            <w:shd w:val="clear" w:color="auto" w:fill="E6DFDA"/>
            <w:vAlign w:val="center"/>
          </w:tcPr>
          <w:p w14:paraId="4478C982" w14:textId="77777777" w:rsidR="007E6CCF" w:rsidRPr="007E6CCF" w:rsidRDefault="007E6CCF" w:rsidP="007E6CCF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6766" w:type="dxa"/>
            <w:shd w:val="clear" w:color="auto" w:fill="E6DFDA"/>
            <w:vAlign w:val="center"/>
          </w:tcPr>
          <w:p w14:paraId="68D75C50" w14:textId="1A80211D" w:rsidR="007E6CCF" w:rsidRPr="007E6CCF" w:rsidRDefault="007E6CCF" w:rsidP="00516099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E6CCF">
              <w:rPr>
                <w:rFonts w:ascii="Castellar" w:eastAsia="Times New Roman" w:hAnsi="Castellar" w:cs="Calibri"/>
                <w:color w:val="000000"/>
                <w:sz w:val="36"/>
                <w:szCs w:val="36"/>
              </w:rPr>
              <w:t>BAKERY PRICE LIST</w:t>
            </w:r>
          </w:p>
        </w:tc>
      </w:tr>
    </w:tbl>
    <w:tbl>
      <w:tblPr>
        <w:tblW w:w="10446" w:type="dxa"/>
        <w:tblInd w:w="-5" w:type="dxa"/>
        <w:tblLook w:val="04A0" w:firstRow="1" w:lastRow="0" w:firstColumn="1" w:lastColumn="0" w:noHBand="0" w:noVBand="1"/>
      </w:tblPr>
      <w:tblGrid>
        <w:gridCol w:w="267"/>
        <w:gridCol w:w="1323"/>
        <w:gridCol w:w="1015"/>
        <w:gridCol w:w="308"/>
        <w:gridCol w:w="862"/>
        <w:gridCol w:w="461"/>
        <w:gridCol w:w="625"/>
        <w:gridCol w:w="698"/>
        <w:gridCol w:w="27"/>
        <w:gridCol w:w="1296"/>
        <w:gridCol w:w="1224"/>
        <w:gridCol w:w="99"/>
        <w:gridCol w:w="891"/>
        <w:gridCol w:w="1080"/>
        <w:gridCol w:w="270"/>
      </w:tblGrid>
      <w:tr w:rsidR="00262602" w:rsidRPr="00262602" w14:paraId="6FE8B5AF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bottom"/>
          </w:tcPr>
          <w:p w14:paraId="0C83A4CA" w14:textId="58C96B7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bottom"/>
            <w:hideMark/>
          </w:tcPr>
          <w:p w14:paraId="31558B7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bottom"/>
          </w:tcPr>
          <w:p w14:paraId="39D3080D" w14:textId="3BC6718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7E6CCF" w:rsidRPr="007E6CCF" w14:paraId="305926C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D8EE80B" w14:textId="422C4B7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E68D65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I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6F4D55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 in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9A8B0B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in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78F1A1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7E9C3F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UIT BREAD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E10D1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1 </w:t>
            </w: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</w:t>
            </w:r>
            <w:proofErr w:type="spellEnd"/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6540A1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 oz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114A70B" w14:textId="46FE1EC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F1AEAB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731EC65" w14:textId="3857AD2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146D6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5AB56D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692EF37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93FB3A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BDCCAE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0614F6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02FAE1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37288A" w14:textId="1DF0D21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4C07FD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6ABF568" w14:textId="169BAA3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DF2671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76A45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306D49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816DCF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02761A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nana Nut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1D9CB1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B50E4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4DB25D" w14:textId="3AB80BC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537DF7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7F51DDE" w14:textId="6CDD8DB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187A16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anana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B48628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2F9D5F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591A89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FFC7BA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ueberry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41F5E6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2754E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51E12A" w14:textId="41A99CB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914570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850F48" w14:textId="0A91A25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AA80D5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ack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C1436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8E824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C285C4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369912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ranberry Appl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3F31C5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0937A9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4D2E127" w14:textId="22ED681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FB79525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5B9AC9" w14:textId="100E5BF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14DD29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lue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194757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76C5B0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2ED3BB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21838D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 Melba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64A536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C6F279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F4F4930" w14:textId="08BE941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5BC03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E19D10" w14:textId="11EBFE6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A53228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oston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25FE22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37458A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179A7A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321993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mpkin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AFFD4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37DC20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A88BA31" w14:textId="124330F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12136D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E90234" w14:textId="258CB60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20635A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utterscot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345C47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68F509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3147E2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437DC2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Zuccini</w:t>
            </w:r>
            <w:proofErr w:type="spellEnd"/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E05C36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E25E3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EA37DE3" w14:textId="36BB011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228167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40E975" w14:textId="222FEBE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F491F2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33DA383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B6D23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6AAC0C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FB33CE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A337DB9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46AF0F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5AABD2D" w14:textId="3F25F5D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B9769D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6F329D3" w14:textId="2378FF9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99865E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68984F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4BEC6D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5DF92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CF8BC2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D56969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Icing Only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DDC96D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ecorated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294A555" w14:textId="2E55508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636F43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AC3831E" w14:textId="73F1159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989E9F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erry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AE1A14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CF577C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00052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76BB57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Squar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A1DE3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6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7ABED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B1D4A1" w14:textId="19FF754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E67677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5439FA6" w14:textId="02D56F3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E50699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DEF87D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93C2A7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435D06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F88C99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Round (1 layer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DAAC5A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B6E68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5AD8F82" w14:textId="7843190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AE5CB6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FF8EFCE" w14:textId="511837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C14BF2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Peanut Butter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2F604D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5.0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323DB5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1A22D1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5A788D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Double Layer Roun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739A2A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920E45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DE59083" w14:textId="4123310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B5CD1E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CBA0CA1" w14:textId="2907653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8837C3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conut Cream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74224D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F8B856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6887BB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0CFF963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in Round (2 Layer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431A6C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FD8C78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2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6AB98A" w14:textId="7E1BADB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C3BF7A2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2EC6A32" w14:textId="1BC2243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2B2E8B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conut Custard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49590B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8DC87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F3CAD5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5D394D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4 Sheet Cake (9in x 13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101BDA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8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AD6207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4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3A92D4E" w14:textId="06E4CBE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55119F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397C3B6" w14:textId="01F3AE1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03C105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gg Custard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2B4C5AD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B458D2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645AB2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9C2B1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Sheet Cake (12in x 16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D2C1B1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8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018AA8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4.95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D530770" w14:textId="126E54C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AFA1D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35E2778" w14:textId="7C6A81F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E1D016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ench 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9CBD25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7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B50379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F72086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4B9421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ull Sheet Cake (16in x 24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22A45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1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BB051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55.00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3BF3FA9" w14:textId="2DB7083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6B3A55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844A8D7" w14:textId="1D08EA3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D0DFAE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Key Lin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C60202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EBD572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0C5196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46B908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D937EC8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E7370E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6DC05617" w14:textId="61C23EF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69C181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A0319" w14:textId="7A0E897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AB5946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Meringu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30BD1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77F1B4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24710C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B5C21F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OKIES (4 pcs / pack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88F37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95D7D9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2A888FD" w14:textId="73F5F9D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EF7B52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D56184F" w14:textId="1ABC5E4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AEF474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Montgome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88E013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4AD1DBC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FE8FC4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822A58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late Chip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4350A6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1DBF90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EECD6C3" w14:textId="3E7EC03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21072F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FEE8459" w14:textId="47792DD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C580D9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emon Suprem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90F449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9C6EE5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2FB2036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5B3A508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Ginger Snap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73116E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14862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E6672A" w14:textId="1F9FE0D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B0DA071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C16B310" w14:textId="0EE09AD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DE03E0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incemeat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EB8B53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F0CBF9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71E0D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6FA6E9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atmeal Raising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071F35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E924CC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98D419" w14:textId="53820F3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3BA02EC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D0F554" w14:textId="59A064F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F606F0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atriotic Pi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19065B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B9BE9B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761D41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F12628D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acadamia Nut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F5BA0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91BC55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96E9E41" w14:textId="3F8EB32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84E6F4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020EF360" w14:textId="794D7F0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29B62F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E30ADAB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C83675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82055F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B8DB02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ese Piec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5ABAB7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5DD281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5858AB" w14:textId="607AE66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BD4068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40F40B3" w14:textId="2D0E93E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2831C0F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7C45E1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635B094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67EB51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F703B6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nickerdoodl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0561F5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2FDAF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93F48AE" w14:textId="65E51EE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4D013E3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00ABE7C" w14:textId="234C912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73A6E4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ach Crumb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7A605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72E83B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E804A4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AADE86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2CBA494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19A250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18B372A" w14:textId="21E08EC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761C89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97B156" w14:textId="4B68902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F7B057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eca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D8DD13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4A0182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CCB5C9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0AC178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 Cuto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2510380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8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A41C95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8D61148" w14:textId="3ED2BEA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456CE7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59A6CB" w14:textId="056E267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360945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umpki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B2771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3484E8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7FA6F8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D969000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41F1BAE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875A73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49CF459" w14:textId="35E94D1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87A86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13BF77D" w14:textId="6DC69352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4922FB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ed Raspber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473DF10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E554A9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91AD4D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6474C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OTHER PASTRI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69E1D2D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7631B7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0215A07" w14:textId="523F09D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10238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154DD99" w14:textId="760EA6C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FC6106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hubarb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C70D0E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F0B2DA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AE3EDB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25232AD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sauce (Froze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13078F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B9E62C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qt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1640DA45" w14:textId="5769C74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252988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5D387969" w14:textId="2B21E39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A968B2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C6476F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5348C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BFF72E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1E8D92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Cider Don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CE0361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088DB2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D4CB1ED" w14:textId="100E31B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F41FFF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5B16AAC" w14:textId="4E25A9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256323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 Open Fac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1FD100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00977D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76482A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98813B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pple Fritter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468181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870D2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B5A38CE" w14:textId="0B9684F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F01ACB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2058B5C" w14:textId="15D5CEC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9C02016" w14:textId="4C387C58" w:rsidR="007E6CCF" w:rsidRPr="007E6CCF" w:rsidRDefault="00D41CC5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</w:t>
            </w:r>
            <w:r w:rsidR="007E6CCF"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Rhubarb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A9BD9C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9.50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7FDEBA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346290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5A0D6B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 Bun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6594CB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E22350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30718B81" w14:textId="28789E4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BC32A5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E4C45BE" w14:textId="46694FF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F1C729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rawberry Supreme*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1662D7A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2.9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7EB9AD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4A08ED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E957CD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up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7E2312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6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B85375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0A88356" w14:textId="365CBE6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CD56519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93C6356" w14:textId="512DF47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CBBB8B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Appl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8AA934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2E1179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052949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B1AEFB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onut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36B4CA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0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466837D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7344F5D" w14:textId="1F00EFC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5B07CB7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1944068" w14:textId="6B07B65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F77A4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Chery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5BFB4B0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527B439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DDD843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627572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Egg Noodl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7E474D1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1064F74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 lb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0C6EE76A" w14:textId="01FC4D6A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BA894EC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2EAD3C97" w14:textId="21EA39C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46FA4AF7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ugarless Peach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B1AC4F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10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1D030C6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8FF88A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E29980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ruit Cakes*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CBB0576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6DCD586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lbs</w:t>
            </w:r>
            <w:proofErr w:type="spellEnd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,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C6689F" w14:textId="473288F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406318B8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1D65F0A3" w14:textId="31B6BCE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6ACD5AF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3273641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72593FF1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64F6E2B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6E6411C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Hot Cross Buns*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100B82F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4AD39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4969872" w14:textId="78BE3590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AEC511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4B81360" w14:textId="4A79428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4CC1D2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EAD &amp; ROLLS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7586008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ead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30CF4C2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olls (</w:t>
            </w:r>
            <w:proofErr w:type="spellStart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doz</w:t>
            </w:r>
            <w:proofErr w:type="spellEnd"/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1BAA5469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074EF7F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Jelly Roll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114D38C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70477C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174DA6C" w14:textId="3419DC7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04B692EA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46F033A1" w14:textId="28F93A3D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07F97185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0784C07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.7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AD8D4E7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2.95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3B6C47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3FE2D6B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hortcakes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09213A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7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5ACE88D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40652E86" w14:textId="5F2C4E9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376D16BE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B2ED261" w14:textId="7C3BF4C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7E49B5F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aisi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CD7BAB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B222E6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95A38D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7543AF1A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Sticky Buns (walnut, plain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40A1633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6.2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0A682F0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pc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59E16859" w14:textId="41D01D5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1AEC606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6F0E4CE4" w14:textId="232B309F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12A8A6D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Raising (Iced)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B144743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3FEBD0B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5EA7117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4A5593C3" w14:textId="13B8BCC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Whoopie Pies (</w:t>
            </w:r>
            <w:r w:rsidR="00D41CC5"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hoco</w:t>
            </w: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50128D0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7.9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72B8788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 ins.</w:t>
            </w: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9F44449" w14:textId="6802AA0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76692B4B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793A94D2" w14:textId="4AF4F6A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576C3AD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6E1A425D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3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0070D815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041E5F7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1C4231A7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277A094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32581E34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98B7735" w14:textId="4941F8C8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56207E44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BAEC838" w14:textId="32A6B1D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38" w:type="dxa"/>
            <w:gridSpan w:val="2"/>
            <w:shd w:val="clear" w:color="auto" w:fill="auto"/>
            <w:noWrap/>
            <w:vAlign w:val="center"/>
            <w:hideMark/>
          </w:tcPr>
          <w:p w14:paraId="3B43DC7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innamon Pecan Raising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14:paraId="356CBB8F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$4.25</w:t>
            </w:r>
          </w:p>
        </w:tc>
        <w:tc>
          <w:tcPr>
            <w:tcW w:w="1086" w:type="dxa"/>
            <w:gridSpan w:val="2"/>
            <w:shd w:val="clear" w:color="auto" w:fill="auto"/>
            <w:noWrap/>
            <w:vAlign w:val="center"/>
            <w:hideMark/>
          </w:tcPr>
          <w:p w14:paraId="276434FE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725" w:type="dxa"/>
            <w:gridSpan w:val="2"/>
            <w:shd w:val="clear" w:color="auto" w:fill="auto"/>
            <w:noWrap/>
            <w:vAlign w:val="center"/>
            <w:hideMark/>
          </w:tcPr>
          <w:p w14:paraId="4A51B828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  <w:noWrap/>
            <w:vAlign w:val="center"/>
            <w:hideMark/>
          </w:tcPr>
          <w:p w14:paraId="3C12C61A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center"/>
            <w:hideMark/>
          </w:tcPr>
          <w:p w14:paraId="374698AE" w14:textId="77777777" w:rsidR="007E6CCF" w:rsidRPr="007E6CCF" w:rsidRDefault="007E6CCF" w:rsidP="007E6CC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14:paraId="2A5C1EC2" w14:textId="77777777" w:rsidR="007E6CCF" w:rsidRPr="007E6CCF" w:rsidRDefault="007E6CCF" w:rsidP="007E6C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2B14C042" w14:textId="02F1DE83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62602" w:rsidRPr="007E6CCF" w14:paraId="65DF29B0" w14:textId="77777777" w:rsidTr="00612D42">
        <w:trPr>
          <w:trHeight w:val="245"/>
        </w:trPr>
        <w:tc>
          <w:tcPr>
            <w:tcW w:w="267" w:type="dxa"/>
            <w:shd w:val="clear" w:color="000000" w:fill="E6DFDA"/>
            <w:noWrap/>
            <w:vAlign w:val="center"/>
          </w:tcPr>
          <w:p w14:paraId="3798CBD3" w14:textId="400265A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shd w:val="clear" w:color="auto" w:fill="auto"/>
            <w:noWrap/>
            <w:vAlign w:val="center"/>
            <w:hideMark/>
          </w:tcPr>
          <w:p w14:paraId="7BD01E5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right w:val="nil"/>
            </w:tcBorders>
            <w:shd w:val="clear" w:color="000000" w:fill="E6DFDA"/>
            <w:noWrap/>
            <w:vAlign w:val="center"/>
          </w:tcPr>
          <w:p w14:paraId="7A27D9E5" w14:textId="13F1F081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9CDCB26" w14:textId="77777777" w:rsidTr="00612D42">
        <w:trPr>
          <w:trHeight w:val="245"/>
        </w:trPr>
        <w:tc>
          <w:tcPr>
            <w:tcW w:w="267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63FC0CFB" w14:textId="3702362C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9909" w:type="dxa"/>
            <w:gridSpan w:val="13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  <w:hideMark/>
          </w:tcPr>
          <w:p w14:paraId="578AD81E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Notes: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491D610" w14:textId="43A43F16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2E299574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6F75882" w14:textId="6AE4F78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B35B1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* Seasonal Varieties</w:t>
            </w: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7F33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78E56" w14:textId="533735C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Price subject to chance</w:t>
            </w:r>
            <w:r w:rsidRPr="007E6CCF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br/>
              <w:t>3 to 4 days product shelf lif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89C45AB" w14:textId="0F14FEA5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12D42" w:rsidRPr="007E6CCF" w14:paraId="77F08FE4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0C573EF0" w14:textId="6CF98D39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162EB8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FECC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DD8332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CFED9A7" w14:textId="3379B6A4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12D42" w:rsidRPr="007E6CCF" w14:paraId="5C37480E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62CD0ED1" w14:textId="3CABBC1E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94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E64D4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6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1159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17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B978C0" w14:textId="77777777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45A0324" w14:textId="5F607BFB" w:rsidR="007E6CCF" w:rsidRPr="007E6CCF" w:rsidRDefault="007E6CCF" w:rsidP="007E6CC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E6CCF" w:rsidRPr="007E6CCF" w14:paraId="62504716" w14:textId="77777777" w:rsidTr="00612D42">
        <w:trPr>
          <w:trHeight w:val="24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4FD421F8" w14:textId="190465FD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7FB9E" w14:textId="31D6D05E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0EC8BAD" w14:textId="69C47C06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DB75D4B" w14:textId="156BF5E1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E82B9E0" w14:textId="3B8FC456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8217F9F" w14:textId="2BB0E00B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829C7E8" w14:textId="65C402EB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55E7049E" w14:textId="5EBBCD68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6DFDA"/>
            <w:noWrap/>
            <w:vAlign w:val="bottom"/>
          </w:tcPr>
          <w:p w14:paraId="1AA90C79" w14:textId="13813430" w:rsidR="007E6CCF" w:rsidRPr="007E6CCF" w:rsidRDefault="007E6CCF" w:rsidP="007E6C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4C28655" w14:textId="55A84312" w:rsidR="00BB1220" w:rsidRPr="007E6CCF" w:rsidRDefault="00BB1220" w:rsidP="009D03B3">
      <w:pPr>
        <w:spacing w:after="0"/>
        <w:rPr>
          <w:sz w:val="2"/>
          <w:szCs w:val="2"/>
        </w:rPr>
      </w:pPr>
    </w:p>
    <w:sectPr w:rsidR="00BB1220" w:rsidRPr="007E6CCF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DE3CB" w14:textId="77777777" w:rsidR="00A141AE" w:rsidRDefault="00A141AE" w:rsidP="00025008">
      <w:pPr>
        <w:spacing w:after="0" w:line="240" w:lineRule="auto"/>
      </w:pPr>
      <w:r>
        <w:separator/>
      </w:r>
    </w:p>
  </w:endnote>
  <w:endnote w:type="continuationSeparator" w:id="0">
    <w:p w14:paraId="479FBB66" w14:textId="77777777" w:rsidR="00A141AE" w:rsidRDefault="00A141A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13A07" w14:textId="77777777" w:rsidR="00A141AE" w:rsidRDefault="00A141AE" w:rsidP="00025008">
      <w:pPr>
        <w:spacing w:after="0" w:line="240" w:lineRule="auto"/>
      </w:pPr>
      <w:r>
        <w:separator/>
      </w:r>
    </w:p>
  </w:footnote>
  <w:footnote w:type="continuationSeparator" w:id="0">
    <w:p w14:paraId="7CF68F1D" w14:textId="77777777" w:rsidR="00A141AE" w:rsidRDefault="00A141A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62602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16099"/>
    <w:rsid w:val="005D6D20"/>
    <w:rsid w:val="005F0027"/>
    <w:rsid w:val="005F2A8E"/>
    <w:rsid w:val="005F2B1B"/>
    <w:rsid w:val="00612D42"/>
    <w:rsid w:val="00614671"/>
    <w:rsid w:val="00620870"/>
    <w:rsid w:val="00620D89"/>
    <w:rsid w:val="00681862"/>
    <w:rsid w:val="006B33D7"/>
    <w:rsid w:val="00716AB3"/>
    <w:rsid w:val="00782B9B"/>
    <w:rsid w:val="0078624F"/>
    <w:rsid w:val="00786CCD"/>
    <w:rsid w:val="007A0B79"/>
    <w:rsid w:val="007B1F2A"/>
    <w:rsid w:val="007E6CCF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141A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1CC5"/>
    <w:rsid w:val="00D51637"/>
    <w:rsid w:val="00D85184"/>
    <w:rsid w:val="00D853F8"/>
    <w:rsid w:val="00DC7B74"/>
    <w:rsid w:val="00DD2AE0"/>
    <w:rsid w:val="00E11C79"/>
    <w:rsid w:val="00E35451"/>
    <w:rsid w:val="00E47370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79E84-3ECE-475A-98D6-20E8D98AC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6-18T00:05:00Z</dcterms:created>
  <dcterms:modified xsi:type="dcterms:W3CDTF">2020-06-18T01:24:00Z</dcterms:modified>
</cp:coreProperties>
</file>